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eleR: an R package to optimize the generation of collection labels and scientific documents</w:t>
      </w:r>
    </w:p>
    <w:p>
      <w:pPr>
        <w:pStyle w:val="Author"/>
      </w:pPr>
      <w:r>
        <w:t xml:space="preserve">Julia G. de Aledo</w:t>
      </w:r>
      <w:r>
        <w:rPr>
          <w:vertAlign w:val="superscript"/>
        </w:rPr>
        <w:t xml:space="preserve">1,2,3</w:t>
      </w:r>
      <w:r>
        <w:t xml:space="preserve">, Jimena Mateo-Martín</w:t>
      </w:r>
      <w:r>
        <w:rPr>
          <w:vertAlign w:val="superscript"/>
        </w:rPr>
        <w:t xml:space="preserve">3</w:t>
      </w:r>
      <w:r>
        <w:t xml:space="preserve">, Francisco Rodríguez-Sánchez</w:t>
      </w:r>
      <w:r>
        <w:rPr>
          <w:vertAlign w:val="superscript"/>
        </w:rPr>
        <w:t xml:space="preserve">4</w:t>
      </w:r>
      <w:r>
        <w:t xml:space="preserve">, Ignacio Ramos-Gutiérrez</w:t>
      </w:r>
      <w:r>
        <w:rPr>
          <w:vertAlign w:val="superscript"/>
        </w:rPr>
        <w:t xml:space="preserve">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ipervnculo"/>
          </w:rPr>
          <w:t xml:space="preserve">ig.ramosgutierrez@gmail.com</w:t>
        </w:r>
      </w:hyperlink>
      <w:r>
        <w:t xml:space="preserve">)</w:t>
      </w:r>
    </w:p>
    <w:bookmarkStart w:id="21" w:name="keywords"/>
    <w:p>
      <w:pPr>
        <w:pStyle w:val="Ttulo1"/>
      </w:pPr>
      <w:r>
        <w:t xml:space="preserve">Keywords</w:t>
      </w:r>
    </w:p>
    <w:p>
      <w:pPr>
        <w:pStyle w:val="BlockText"/>
      </w:pPr>
      <w:r>
        <w:t xml:space="preserve">R; Rmarkdown; LaTeX; scientific collections; scientific events; herbaria; automation; exams</w:t>
      </w:r>
    </w:p>
    <w:bookmarkEnd w:id="21"/>
    <w:bookmarkStart w:id="23" w:name="summary"/>
    <w:p>
      <w:pPr>
        <w:pStyle w:val="Ttulo1"/>
      </w:pPr>
      <w:r>
        <w:t xml:space="preserve">Summary</w:t>
      </w:r>
    </w:p>
    <w:p>
      <w:pPr>
        <w:pStyle w:val="FirstParagraph"/>
      </w:pPr>
      <w:r>
        <w:rPr>
          <w:rStyle w:val="VerbatimChar"/>
        </w:rPr>
        <w:t xml:space="preserve">labeleR</w:t>
      </w:r>
      <w:r>
        <w:t xml:space="preserve"> </w:t>
      </w:r>
      <w:r>
        <w:t xml:space="preserve">is an R package designed to automate the creation of documents for scientific and academic purposes. It simplifies repetitive and time-consuming tasks, offering a practical alternative to manual or costly tools. Starting from a tidy dataset, users can easily customize content, incorporate QR codes, logos, images, and edit their own templates, transforming tedious and repetitive workflows into an efficient, reproducible process. The package is available under an open-source license and can be freely downloaded from CRAN or the GitHub repository (</w:t>
      </w:r>
      <w:hyperlink r:id="rId22">
        <w:r>
          <w:rPr>
            <w:rStyle w:val="Hipervnculo"/>
          </w:rPr>
          <w:t xml:space="preserve">https://ecologyr.github.io/labeleR/</w:t>
        </w:r>
      </w:hyperlink>
      <w:r>
        <w:t xml:space="preserve">).</w:t>
      </w:r>
    </w:p>
    <w:p>
      <w:pPr>
        <w:pStyle w:val="Textoindependiente"/>
      </w:pPr>
      <w:r>
        <w:rPr>
          <w:rStyle w:val="VerbatimChar"/>
        </w:rPr>
        <w:t xml:space="preserve">labeleR</w:t>
      </w:r>
      <w:r>
        <w:t xml:space="preserve"> </w:t>
      </w:r>
      <w:r>
        <w:t xml:space="preserve">functions can generate a wide variety of customizable PDF documents adjusted for multiple requirements. First, there is a set of functions designed to create labels for scientific collections (e.g. labels for herbarium vouchers or insects). These functions are flexible in the information to be included, but also developed to follow a standard aspect, while allowing to incorporate custom information, such as logos or QR codes. Second, documents generated for scientific events organization, such as personal badges, abstract books, or attendance or participation certificates. These latter ones not only can be bulk rendered, but also emailed individually, avoiding the repetitive task of individual mailing or storing all certificates in a common online repository. Additionally, other-purpose resources can be rendered using</w:t>
      </w:r>
      <w:r>
        <w:t xml:space="preserve"> </w:t>
      </w:r>
      <w:r>
        <w:rPr>
          <w:rStyle w:val="VerbatimChar"/>
        </w:rPr>
        <w:t xml:space="preserve">labeleR</w:t>
      </w:r>
      <w:r>
        <w:t xml:space="preserve">, as is the case for the multiple-choice test generating function. All</w:t>
      </w:r>
      <w:r>
        <w:t xml:space="preserve"> </w:t>
      </w:r>
      <w:r>
        <w:rPr>
          <w:rStyle w:val="VerbatimChar"/>
        </w:rPr>
        <w:t xml:space="preserve">labeleR</w:t>
      </w:r>
      <w:r>
        <w:t xml:space="preserve">-generated documents have been designed with a template which we have considered to be optimal for default use. However, they can be edited to render completely customized files, specifically tailored for each individual purpose.</w:t>
      </w:r>
    </w:p>
    <w:bookmarkEnd w:id="23"/>
    <w:bookmarkStart w:id="26" w:name="statement-of-need"/>
    <w:p>
      <w:pPr>
        <w:pStyle w:val="Ttulo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 (e.g. BRAHMS,</w:t>
      </w:r>
      <w:r>
        <w:t xml:space="preserve"> </w:t>
      </w:r>
      <w:hyperlink r:id="rId24">
        <w:r>
          <w:rPr>
            <w:rStyle w:val="Hipervnculo"/>
          </w:rPr>
          <w:t xml:space="preserve">https://herbaria.plants.ox.ac.uk/bol/brahms</w:t>
        </w:r>
      </w:hyperlink>
      <w:r>
        <w:t xml:space="preserve">; IrisBG,</w:t>
      </w:r>
      <w:r>
        <w:t xml:space="preserve"> </w:t>
      </w:r>
      <w:hyperlink r:id="rId25">
        <w:r>
          <w:rPr>
            <w:rStyle w:val="Hipervnculo"/>
          </w:rPr>
          <w:t xml:space="preserve">https://www.irisbg.com</w:t>
        </w:r>
      </w:hyperlink>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w:t>
      </w:r>
      <w:r>
        <w:t xml:space="preserve"> </w:t>
      </w:r>
      <w:r>
        <w:t xml:space="preserve">(e.g. Pando, Lujano, &amp; Cezón, 2019)</w:t>
      </w:r>
      <w:r>
        <w:t xml:space="preserve">, or designed for very specific purposes (e.g.</w:t>
      </w:r>
      <w:r>
        <w:t xml:space="preserve"> </w:t>
      </w:r>
      <w:r>
        <w:t xml:space="preserve">Banasiak, Charchut, Gould, Kaliszewski, &amp; Bialek (2022)</w:t>
      </w:r>
      <w:r>
        <w:t xml:space="preserve"> </w:t>
      </w:r>
      <w:r>
        <w:t xml:space="preserve">for insects;</w:t>
      </w:r>
      <w:r>
        <w:t xml:space="preserve"> </w:t>
      </w:r>
      <w:r>
        <w:t xml:space="preserve">Lafferty (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s well as any other event such as workshops, seminars, or conferences— are either created manually one at a time, through paid online servers, or by hiring an event organization company. These approaches are often costly, inflexible, or require technical expertise.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 Additionally, individual certificates can be automatically and individually delivered by email if desired. Therefore,</w:t>
      </w:r>
      <w:r>
        <w:t xml:space="preserve"> </w:t>
      </w:r>
      <w:r>
        <w:rPr>
          <w:rStyle w:val="VerbatimChar"/>
        </w:rPr>
        <w:t xml:space="preserve">labeleR</w:t>
      </w:r>
      <w:r>
        <w:t xml:space="preserve"> </w:t>
      </w:r>
      <w:r>
        <w:t xml:space="preserve">is designed to be used not only by scientists, but also by educators, event organizers, and institutions of any kind, regardless of their technical background.</w:t>
      </w:r>
    </w:p>
    <w:bookmarkEnd w:id="26"/>
    <w:bookmarkStart w:id="30" w:name="package-description"/>
    <w:p>
      <w:pPr>
        <w:pStyle w:val="Ttulo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w:t>
      </w:r>
      <w:r>
        <w:t xml:space="preserve"> </w:t>
      </w:r>
      <w:r>
        <w:t xml:space="preserve">(Allaire et al., 2024)</w:t>
      </w:r>
      <w:r>
        <w:t xml:space="preserve"> </w:t>
      </w:r>
      <w:r>
        <w:t xml:space="preserve">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fixed”</w:t>
      </w:r>
      <w:r>
        <w:t xml:space="preserve"> </w:t>
      </w:r>
      <w:r>
        <w:t xml:space="preserve">arguments, text that remains constant across output documents (e.g. event name or image path); (3)</w:t>
      </w:r>
      <w:r>
        <w:t xml:space="preserve"> </w:t>
      </w:r>
      <w:r>
        <w:t xml:space="preserve">“variabl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only by providing the link. Users can also edit and adapt the default</w:t>
      </w:r>
      <w:r>
        <w:t xml:space="preserve"> </w:t>
      </w:r>
      <w:r>
        <w:rPr>
          <w:rStyle w:val="VerbatimChar"/>
        </w:rPr>
        <w:t xml:space="preserve">RMarkdown</w:t>
      </w:r>
      <w:r>
        <w:t xml:space="preserve"> </w:t>
      </w:r>
      <w:r>
        <w:t xml:space="preserve">templates (such as fixed text, font size or face, order in which fields appear, image size and position…) provided by the package for their own purposes. Details on template customization, among other common issues, are detailed in the package website’s FAQ section.</w:t>
      </w:r>
    </w:p>
    <w:p>
      <w:pPr>
        <w:pStyle w:val="CaptionedFigure"/>
      </w:pPr>
      <w:r>
        <w:drawing>
          <wp:inline>
            <wp:extent cx="5727700" cy="2344618"/>
            <wp:effectExtent b="0" l="0" r="0" t="0"/>
            <wp:docPr descr="Figure 1. labeleR package workflow. Information stored in a dataset passes through an R function into a parameterized RMarkdownfile using LaTeX syntax, and is then rendered as PDF. labeleR functions accept three argument types: R instructions which specify the dataset, paths to images or the addition of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The final output is a PDF document that can be automatically emailed to participants. Figura 1. Flujo de trabajo del paquete labeleR. La información contenida en una base de datos pasa a través de una función de R a un documento de Rmarkdown parametrizado, utilizando la sintáxis de LaTeX, y luego es renderizado como un documento PDF. Las funciones de labeleR tienen tres tipos de argumentos: instrucciones de R para especificar por ejemplo la base de datos, los directorios a las imágenes o la incorporación de plantillas personalizables (en azul); argumentos fijos, como los títulos y subtítulos (en rojo), y otros argumentos variables, ligados a columnas de la base de datos (en amarillo). Los/las usuarios/as trabajan directamente con R para introducir los parámetros, mientras que labeleR opera por detrás con markdown y LaTeX para producir los resultados. El producto final es un documento de PDF que puede enviarse directamente a los participantes." title="" id="28" name="Picture"/>
            <a:graphic>
              <a:graphicData uri="http://schemas.openxmlformats.org/drawingml/2006/picture">
                <pic:pic>
                  <pic:nvPicPr>
                    <pic:cNvPr descr="figures/Fig1.png" id="29" name="Picture"/>
                    <pic:cNvPicPr>
                      <a:picLocks noChangeArrowheads="1" noChangeAspect="1"/>
                    </pic:cNvPicPr>
                  </pic:nvPicPr>
                  <pic:blipFill>
                    <a:blip r:embed="rId27"/>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 labeleR package workflow. Information stored in a dataset passes through an R function into a parameterized RMarkdownfile using LaTeX syntax, and is then rendered as PDF. labeleR functions accept three argument types: R instructions which specify the dataset, paths to images or the addition of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The final output is a PDF document that can be automatically emailed to participants.</w:t>
      </w:r>
      <w:r>
        <w:br/>
      </w:r>
      <w:r>
        <w:t xml:space="preserve">Figura 1. Flujo de trabajo del paquete labeleR. La información contenida en una base de datos pasa a través de una función de R a un documento de Rmarkdown parametrizado, utilizando la sintáxis de LaTeX, y luego es renderizado como un documento PDF. Las funciones de labeleR tienen tres tipos de argumentos: instrucciones de R para especificar por ejemplo la base de datos, los directorios a las imágenes o la incorporación de plantillas personalizables (en azul); argumentos fijos, como los títulos y subtítulos (en rojo), y otros argumentos variables, ligados a columnas de la base de datos (en amarillo). Los/las usuarios/as trabajan directamente con R para introducir los parámetros, mientras que labeleR opera por detrás con markdown y LaTeX para producir los resultados. El producto final es un documento de PDF que puede enviarse directamente a los participantes.</w:t>
      </w:r>
    </w:p>
    <w:bookmarkEnd w:id="30"/>
    <w:bookmarkStart w:id="36" w:name="Xec842cc58fd46921390eb3669387045f0eedc96"/>
    <w:p>
      <w:pPr>
        <w:pStyle w:val="Ttulo1"/>
      </w:pPr>
      <w:r>
        <w:t xml:space="preserve">Types of documents that can be generated with</w:t>
      </w:r>
      <w:r>
        <w:t xml:space="preserve"> </w:t>
      </w:r>
      <w:r>
        <w:rPr>
          <w:rStyle w:val="VerbatimChar"/>
        </w:rPr>
        <w:t xml:space="preserve">labeleR</w:t>
      </w:r>
    </w:p>
    <w:bookmarkStart w:id="34" w:name="labels-for-collections"/>
    <w:p>
      <w:pPr>
        <w:pStyle w:val="Ttulo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herbarium”</w:t>
      </w:r>
      <w:r>
        <w:t xml:space="preserve"> </w:t>
      </w:r>
      <w:r>
        <w:t xml:space="preserve">(most complex),</w:t>
      </w:r>
      <w:r>
        <w:t xml:space="preserve"> </w:t>
      </w:r>
      <w:r>
        <w:t xml:space="preserve">“collection”</w:t>
      </w:r>
      <w:r>
        <w:t xml:space="preserve"> </w:t>
      </w:r>
      <w:r>
        <w:t xml:space="preserve">(most aesthetic) and</w:t>
      </w:r>
      <w:r>
        <w:t xml:space="preserve"> </w:t>
      </w:r>
      <w:r>
        <w:t xml:space="preserve">“tinylabels”</w:t>
      </w:r>
      <w:r>
        <w:t xml:space="preserve"> </w:t>
      </w:r>
      <w:r>
        <w:t xml:space="preserve">(compact and simplified, for example, for insect collections or lab tube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and text colors. Size: 8/page. c) Tinylabel: a simplified collection label with five fields. Size: 16/page. All three functions can include an optional QR code. Figura 2. Ejemplos de los resultados las funciones relacionadas con etiquetas en labeleR. a) etiquetas de herbario: para pliegos de herbario se incluyen campos fijos (título y subtítulo) y campos variables por cada especímen (e.g. taxón, fecha, coordenadas, elevación). El campo de la familia es por defecto en mayúsculas y negrita, mientras que la especie aparece en cursiva. Tamaño: 4 etiquetas/página. b) Etiqueta de colección: incluye campos variables (el primero en cursiva, el segundo en negrita), y otros modificables como el logo, la fuente y los colores de fondo y de texto. Tamaño: 8/página. c) Tinylabel: es una etiqueta de colección simplificada con solo cinco campos. Tamaño: 16/página. En las tres funciones se puede incluir un QR." title="" id="32" name="Picture"/>
            <a:graphic>
              <a:graphicData uri="http://schemas.openxmlformats.org/drawingml/2006/picture">
                <pic:pic>
                  <pic:nvPicPr>
                    <pic:cNvPr descr="figures/Fig2.png" id="33" name="Picture"/>
                    <pic:cNvPicPr>
                      <a:picLocks noChangeArrowheads="1" noChangeAspect="1"/>
                    </pic:cNvPicPr>
                  </pic:nvPicPr>
                  <pic:blipFill>
                    <a:blip r:embed="rId31"/>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and text colors. Size: 8/page. c) Tinylabel: a simplified collection label with five fields. Size: 16/page. All three functions can include an optional QR code.</w:t>
      </w:r>
      <w:r>
        <w:br/>
      </w:r>
      <w:r>
        <w:t xml:space="preserve">Figura 2. Ejemplos de los resultados las funciones relacionadas con etiquetas en labeleR. a) etiquetas de herbario: para pliegos de herbario se incluyen campos fijos (título y subtítulo) y campos variables por cada especímen (e.g. taxón, fecha, coordenadas, elevación). El campo de la familia es por defecto en mayúsculas y negrita, mientras que la especie aparece en cursiva. Tamaño: 4 etiquetas/página. b) Etiqueta de colección: incluye campos variables (el primero en cursiva, el segundo en negrita), y otros modificables como el logo, la fuente y los colores de fondo y de texto. Tamaño: 8/página. c) Tinylabel: es una etiqueta de colección simplificada con solo cinco campos. Tamaño: 16/página. En las tres funciones se puede incluir un QR.</w:t>
      </w:r>
    </w:p>
    <w:bookmarkEnd w:id="34"/>
    <w:bookmarkStart w:id="35" w:name="documents-for-scientific-events"/>
    <w:p>
      <w:pPr>
        <w:pStyle w:val="Ttulo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5"/>
    <w:bookmarkEnd w:id="36"/>
    <w:bookmarkStart w:id="41" w:name="further-applications"/>
    <w:p>
      <w:pPr>
        <w:pStyle w:val="Ttulo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 )</w:t>
      </w:r>
      <w:r>
        <w:t xml:space="preserve"> </w:t>
      </w:r>
      <w:r>
        <w:t xml:space="preserve">function generates multichoice tests randomizing the order of questions and possible answers from a table including a set of questions. New developments will happen in the GitHub repository (</w:t>
      </w:r>
      <w:hyperlink r:id="rId37">
        <w:r>
          <w:rPr>
            <w:rStyle w:val="Hipervnculo"/>
          </w:rPr>
          <w:t xml:space="preserve">https://github.com/EcologyR/labeleR</w:t>
        </w:r>
      </w:hyperlink>
      <w:r>
        <w:t xml:space="preserve">) and eventually pushed to CRAN.</w:t>
      </w:r>
    </w:p>
    <w:p>
      <w:pPr>
        <w:pStyle w:val="CaptionedFigure"/>
      </w:pPr>
      <w:r>
        <w:drawing>
          <wp:inline>
            <wp:extent cx="5727700" cy="3886653"/>
            <wp:effectExtent b="0" l="0" r="0" t="0"/>
            <wp:docPr descr="Figure 3. Examples of outcomes from each event-related function in labeleR. a) Abstract book: this function creates a document with pages with the title, authors, affiliations and abstract (variable fields) and can include a table of contents and front page. b) Badges: they include the name and affiliation of each participant,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the participant name, affiliation and title of the communication, plus several fixed fields. Both certificate functions allow two images on top, a signature at the bottom, and offer Spanish and English templates. Figura 3. Ejemplos de los resultados de cada función relacionada con eventos en labeleR. a) Libro de resúmenes: esta función crea un documento con páginas que incluyen el título, los autores, las afiliaciones y el resumen (campos variables), y además se puede incluir un índice y una portada. b) Credenciales: éstas incluyen el nombre y la afiliación de cada asistente, un campo fijo para el título, la opción de añadir dos imágenes en la parte superior y una línea discontinua en la parte inferior para información adicional que se escriba a mano. c) Certificado de asistencia: incluye el nombre del asistente como campo variable, mientras que el nombre del evento, la firma y la fecha son campos fijos. d) Certificado de participación: incluye el nombre del participante, su afiliación y el título de la comunicación, además de varios campos fijos. Ambas funciones de certificado permiten dos imágenes en la parte superior, una firma en la parte inferior y ofrecen plantillas en español e inglés." title="" id="39" name="Picture"/>
            <a:graphic>
              <a:graphicData uri="http://schemas.openxmlformats.org/drawingml/2006/picture">
                <pic:pic>
                  <pic:nvPicPr>
                    <pic:cNvPr descr="figures/Fig3.png" id="40" name="Picture"/>
                    <pic:cNvPicPr>
                      <a:picLocks noChangeArrowheads="1" noChangeAspect="1"/>
                    </pic:cNvPicPr>
                  </pic:nvPicPr>
                  <pic:blipFill>
                    <a:blip r:embed="rId38"/>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 labeleR. a) Abstract book: this function creates a document with pages with the title, authors, affiliations and abstract (variable fields) and can include a table of contents and front page. b) Badges: they include the name and affiliation of each participant,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the participant name, affiliation and title of the communication, plus several fixed fields. Both certificate functions allow two images on top, a signature at the bottom, and offer Spanish and English templates.</w:t>
      </w:r>
      <w:r>
        <w:br/>
      </w:r>
      <w:r>
        <w:t xml:space="preserve">Figura 3. Ejemplos de los resultados de cada función relacionada con eventos en labeleR. a) Libro de resúmenes: esta función crea un documento con páginas que incluyen el título, los autores, las afiliaciones y el resumen (campos variables), y además se puede incluir un índice y una portada. b) Credenciales: éstas incluyen el nombre y la afiliación de cada asistente, un campo fijo para el título, la opción de añadir dos imágenes en la parte superior y una línea discontinua en la parte inferior para información adicional que se escriba a mano. c) Certificado de asistencia: incluye el nombre del asistente como campo variable, mientras que el nombre del evento, la firma y la fecha son campos fijos. d) Certificado de participación: incluye el nombre del participante, su afiliación y el título de la comunicación, además de varios campos fijos. Ambas funciones de certificado permiten dos imágenes en la parte superior, una firma en la parte inferior y ofrecen plantillas en español e inglés.</w:t>
      </w:r>
    </w:p>
    <w:bookmarkEnd w:id="41"/>
    <w:bookmarkStart w:id="43" w:name="acknowledgements"/>
    <w:p>
      <w:pPr>
        <w:pStyle w:val="Ttulo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w:t>
      </w:r>
      <w:r>
        <w:t xml:space="preserve"> </w:t>
      </w:r>
      <w:r>
        <w:rPr>
          <w:rStyle w:val="VerbatimChar"/>
        </w:rPr>
        <w:t xml:space="preserve">labeleR</w:t>
      </w:r>
      <w:r>
        <w:t xml:space="preserve"> </w:t>
      </w:r>
      <w:r>
        <w:t xml:space="preserve">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Textoindependiente"/>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p>
      <w:pPr>
        <w:pStyle w:val="Textoindependiente"/>
      </w:pPr>
      <w:r>
        <w:t xml:space="preserve">This note has been reviewed through an open and collaborative process available at:</w:t>
      </w:r>
      <w:r>
        <w:t xml:space="preserve"> </w:t>
      </w:r>
      <w:hyperlink r:id="rId42">
        <w:r>
          <w:rPr>
            <w:rStyle w:val="Hipervnculo"/>
          </w:rPr>
          <w:t xml:space="preserve">https://github.com/ecoinfAEET/Notas_Ecosistemas/issues/60</w:t>
        </w:r>
      </w:hyperlink>
      <w:r>
        <w:t xml:space="preserve">. We would like to thank David García-Callejas and Verónica Cruz-Alonso for their helpful comments and suggestions.</w:t>
      </w:r>
    </w:p>
    <w:bookmarkEnd w:id="43"/>
    <w:bookmarkStart w:id="54" w:name="references"/>
    <w:p>
      <w:pPr>
        <w:pStyle w:val="Ttulo1"/>
      </w:pPr>
      <w:r>
        <w:t xml:space="preserve">References</w:t>
      </w:r>
    </w:p>
    <w:bookmarkStart w:id="53" w:name="refs"/>
    <w:bookmarkStart w:id="45" w:name="ref-rmarkdown"/>
    <w:p>
      <w:pPr>
        <w:pStyle w:val="Bibliografa"/>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4">
        <w:r>
          <w:rPr>
            <w:rStyle w:val="Hipervnculo"/>
          </w:rPr>
          <w:t xml:space="preserve">https://github.com/rstudio/rmarkdown</w:t>
        </w:r>
      </w:hyperlink>
    </w:p>
    <w:bookmarkEnd w:id="45"/>
    <w:bookmarkStart w:id="47" w:name="ref-entomolabels2022"/>
    <w:p>
      <w:pPr>
        <w:pStyle w:val="Bibliografa"/>
      </w:pPr>
      <w:r>
        <w:t xml:space="preserve">Banasiak, G., Charchut, B., Gould, M., Kaliszewski, B., &amp; Bialek, Q. M. (2022). EntomoLabels v8.3.01. Retrieved from</w:t>
      </w:r>
      <w:r>
        <w:t xml:space="preserve"> </w:t>
      </w:r>
      <w:hyperlink r:id="rId46">
        <w:r>
          <w:rPr>
            <w:rStyle w:val="Hipervnculo"/>
          </w:rPr>
          <w:t xml:space="preserve">https://labels.entomo.pl/</w:t>
        </w:r>
      </w:hyperlink>
    </w:p>
    <w:bookmarkEnd w:id="47"/>
    <w:bookmarkStart w:id="49" w:name="ref-lichenlabeler2025"/>
    <w:p>
      <w:pPr>
        <w:pStyle w:val="Bibliografa"/>
      </w:pPr>
      <w:r>
        <w:t xml:space="preserve">Lafferty, D. (2025). LichenLabler v1.9.0.0. Retrieved from</w:t>
      </w:r>
      <w:r>
        <w:t xml:space="preserve"> </w:t>
      </w:r>
      <w:hyperlink r:id="rId48">
        <w:r>
          <w:rPr>
            <w:rStyle w:val="Hipervnculo"/>
          </w:rPr>
          <w:t xml:space="preserve">https://help.lichenportal.org/index.php/en/resources/printing-labels/</w:t>
        </w:r>
      </w:hyperlink>
    </w:p>
    <w:bookmarkEnd w:id="49"/>
    <w:bookmarkStart w:id="51" w:name="ref-elysia2019"/>
    <w:p>
      <w:pPr>
        <w:pStyle w:val="Bibliografa"/>
      </w:pPr>
      <w:r>
        <w:t xml:space="preserve">Pando, F., Lujano, C., &amp; Cezón, K. (2019). Elysia: Programa de gestión de colecciones de biodiversidad (v.2.0). Digital.CSIC. doi:</w:t>
      </w:r>
      <w:hyperlink r:id="rId50">
        <w:r>
          <w:rPr>
            <w:rStyle w:val="Hipervnculo"/>
          </w:rPr>
          <w:t xml:space="preserve">10.20350/DIGITALCSIC/14520</w:t>
        </w:r>
      </w:hyperlink>
    </w:p>
    <w:bookmarkEnd w:id="51"/>
    <w:bookmarkStart w:id="52" w:name="ref-herblabel"/>
    <w:p>
      <w:pPr>
        <w:pStyle w:val="Bibliografa"/>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2"/>
    <w:bookmarkEnd w:id="53"/>
    <w:bookmarkEnd w:id="5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2039"/>
      <w:docPartObj>
        <w:docPartGallery w:val="Page Numbers (Bottom of Page)"/>
        <w:docPartUnique/>
      </w:docPartObj>
    </w:sdtPr>
    <w:sdtEndPr>
      <w:rPr>
        <w:noProof/>
      </w:rPr>
    </w:sdtEndPr>
    <w:sdtContent>
      <w:p w14:paraId="707E93BB" w14:textId="77777777" w:rsidR="000B51C4" w:rsidRDefault="000B51C4">
        <w:pPr>
          <w:pStyle w:val="Piedepgina"/>
          <w:jc w:val="center"/>
        </w:pPr>
        <w:r>
          <w:fldChar w:fldCharType="begin"/>
        </w:r>
        <w:r>
          <w:instrText xml:space="preserve"> PAGE   \* MERGEFORMAT </w:instrText>
        </w:r>
        <w:r>
          <w:fldChar w:fldCharType="separate"/>
        </w:r>
        <w:r>
          <w:rPr>
            <w:noProof/>
          </w:rPr>
          <w:t>3</w:t>
        </w:r>
        <w:r>
          <w:rPr>
            <w:noProof/>
          </w:rPr>
          <w:fldChar w:fldCharType="end"/>
        </w:r>
      </w:p>
    </w:sdtContent>
  </w:sdt>
  <w:p w14:paraId="42F65B01" w14:textId="77777777" w:rsidR="000B51C4" w:rsidRDefault="000B51C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15:restartNumberingAfterBreak="0"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15:restartNumberingAfterBreak="0"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40085210" w:numId="1">
    <w:abstractNumId w:val="1"/>
  </w:num>
  <w:num w16cid:durableId="2134976726" w:numId="2">
    <w:abstractNumId w:val="11"/>
  </w:num>
  <w:num w16cid:durableId="1371688741" w:numId="3">
    <w:abstractNumId w:val="0"/>
  </w:num>
  <w:num w16cid:durableId="17894268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45224581" w:numId="5">
    <w:abstractNumId w:val="10"/>
  </w:num>
  <w:num w16cid:durableId="929311619"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16382318"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538132485"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246649682" w:numId="9">
    <w:abstractNumId w:val="7"/>
  </w:num>
  <w:num w16cid:durableId="1405293712" w:numId="10">
    <w:abstractNumId w:val="6"/>
  </w:num>
  <w:num w16cid:durableId="899558895" w:numId="11">
    <w:abstractNumId w:val="5"/>
  </w:num>
  <w:num w16cid:durableId="1279484660" w:numId="12">
    <w:abstractNumId w:val="4"/>
  </w:num>
  <w:num w16cid:durableId="1106195130"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B51C4"/>
    <w:rsid w:val="001624FF"/>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C57312"/>
    <w:rsid w:val="00E315A3"/>
    <w:rsid w:val="00E52429"/>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Ttulo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Ttulo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Ttulo3" w:type="paragraph">
    <w:name w:val="heading 3"/>
    <w:basedOn w:val="Ttulo2"/>
    <w:next w:val="Normal"/>
    <w:uiPriority w:val="9"/>
    <w:unhideWhenUsed/>
    <w:qFormat/>
    <w:rsid w:val="00502A41"/>
    <w:pPr>
      <w:outlineLvl w:val="2"/>
    </w:pPr>
    <w:rPr>
      <w:sz w:val="18"/>
    </w:rPr>
  </w:style>
  <w:style w:styleId="Ttulo4" w:type="paragraph">
    <w:name w:val="heading 4"/>
    <w:basedOn w:val="Ttulo3"/>
    <w:next w:val="Normal"/>
    <w:uiPriority w:val="9"/>
    <w:unhideWhenUsed/>
    <w:qFormat/>
    <w:rsid w:val="00792BF1"/>
    <w:pPr>
      <w:outlineLvl w:val="3"/>
    </w:pPr>
    <w:rPr>
      <w:lang w:val="es-ES"/>
    </w:rPr>
  </w:style>
  <w:style w:styleId="Ttulo5" w:type="paragraph">
    <w:name w:val="heading 5"/>
    <w:basedOn w:val="Ttulo4"/>
    <w:next w:val="Normal"/>
    <w:uiPriority w:val="9"/>
    <w:unhideWhenUsed/>
    <w:qFormat/>
    <w:rsid w:val="002D03B3"/>
    <w:pPr>
      <w:outlineLvl w:val="4"/>
    </w:pPr>
  </w:style>
  <w:style w:styleId="Ttulo6" w:type="paragraph">
    <w:name w:val="heading 6"/>
    <w:basedOn w:val="Normal"/>
    <w:next w:val="Normal"/>
    <w:link w:val="Ttulo6Car"/>
    <w:qFormat/>
    <w:rsid w:val="00380EBE"/>
    <w:pPr>
      <w:keepNext/>
      <w:keepLines/>
      <w:pageBreakBefore/>
      <w:spacing w:after="0" w:before="200"/>
      <w:outlineLvl w:val="5"/>
    </w:pPr>
    <w:rPr>
      <w:rFonts w:asciiTheme="majorHAnsi" w:cstheme="majorBidi" w:eastAsiaTheme="majorEastAsia" w:hAnsiTheme="majorHAnsi"/>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pPr>
      <w:spacing w:after="36" w:before="36"/>
    </w:pPr>
  </w:style>
  <w:style w:styleId="Ttulo"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tulo" w:type="paragraph">
    <w:name w:val="Subtitle"/>
    <w:basedOn w:val="Ttulo"/>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Fecha"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fa"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Textoindependiente" w:type="paragraph">
    <w:name w:val="Body Text"/>
    <w:basedOn w:val="Normal"/>
    <w:link w:val="TextoindependienteCar"/>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Fuentedeprrafopredeter"/>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ipervnculo" w:type="character">
    <w:name w:val="Hyperlink"/>
    <w:basedOn w:val="Fuentedeprrafopredeter"/>
    <w:rsid w:val="00A6715F"/>
    <w:rPr>
      <w:color w:themeColor="hyperlink" w:val="0000FF"/>
      <w:u w:val="single"/>
    </w:rPr>
  </w:style>
  <w:style w:customStyle="1" w:styleId="Ttulo6Car" w:type="character">
    <w:name w:val="Título 6 Car"/>
    <w:basedOn w:val="Fuentedeprrafopredeter"/>
    <w:link w:val="Ttulo6"/>
    <w:rsid w:val="00380EBE"/>
    <w:rPr>
      <w:rFonts w:asciiTheme="majorHAnsi" w:cstheme="majorBidi" w:eastAsiaTheme="majorEastAsia" w:hAnsiTheme="majorHAnsi"/>
      <w:iCs/>
      <w:sz w:val="20"/>
    </w:rPr>
  </w:style>
  <w:style w:customStyle="1" w:styleId="TextoindependienteCar" w:type="character">
    <w:name w:val="Texto independiente Car"/>
    <w:basedOn w:val="Fuentedeprrafopredeter"/>
    <w:link w:val="Textoindependiente"/>
    <w:rsid w:val="00C102C2"/>
    <w:rPr>
      <w:sz w:val="20"/>
    </w:rPr>
  </w:style>
  <w:style w:styleId="Nmerodelnea" w:type="character">
    <w:name w:val="line number"/>
    <w:basedOn w:val="Fuentedeprrafopredeter"/>
    <w:rsid w:val="005620F8"/>
  </w:style>
  <w:style w:styleId="Encabezado" w:type="paragraph">
    <w:name w:val="header"/>
    <w:basedOn w:val="Normal"/>
    <w:link w:val="EncabezadoCar"/>
    <w:rsid w:val="000B51C4"/>
    <w:pPr>
      <w:tabs>
        <w:tab w:pos="4513" w:val="center"/>
        <w:tab w:pos="9026" w:val="right"/>
      </w:tabs>
      <w:spacing w:after="0" w:before="0" w:line="240" w:lineRule="auto"/>
    </w:pPr>
  </w:style>
  <w:style w:customStyle="1" w:styleId="EncabezadoCar" w:type="character">
    <w:name w:val="Encabezado Car"/>
    <w:basedOn w:val="Fuentedeprrafopredeter"/>
    <w:link w:val="Encabezado"/>
    <w:rsid w:val="000B51C4"/>
    <w:rPr>
      <w:sz w:val="20"/>
    </w:rPr>
  </w:style>
  <w:style w:styleId="Piedepgina" w:type="paragraph">
    <w:name w:val="footer"/>
    <w:basedOn w:val="Normal"/>
    <w:link w:val="PiedepginaCar"/>
    <w:uiPriority w:val="99"/>
    <w:rsid w:val="000B51C4"/>
    <w:pPr>
      <w:tabs>
        <w:tab w:pos="4513" w:val="center"/>
        <w:tab w:pos="9026" w:val="right"/>
      </w:tabs>
      <w:spacing w:after="0" w:before="0" w:line="240" w:lineRule="auto"/>
    </w:pPr>
  </w:style>
  <w:style w:customStyle="1" w:styleId="PiedepginaCar" w:type="character">
    <w:name w:val="Pie de página Car"/>
    <w:basedOn w:val="Fuentedeprrafopredeter"/>
    <w:link w:val="Piedepgina"/>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50"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7" Target="https://github.com/EcologyR/labeleR" TargetMode="External" /><Relationship Type="http://schemas.openxmlformats.org/officeDocument/2006/relationships/hyperlink" Id="rId42" Target="https://github.com/ecoinfAEET/Notas_Ecosistemas/issues/60" TargetMode="External" /><Relationship Type="http://schemas.openxmlformats.org/officeDocument/2006/relationships/hyperlink" Id="rId44" Target="https://github.com/rstudio/rmarkdown" TargetMode="External" /><Relationship Type="http://schemas.openxmlformats.org/officeDocument/2006/relationships/hyperlink" Id="rId48" Target="https://help.lichenportal.org/index.php/en/resources/printing-labels/" TargetMode="External" /><Relationship Type="http://schemas.openxmlformats.org/officeDocument/2006/relationships/hyperlink" Id="rId2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25"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7" Target="https://github.com/EcologyR/labeleR" TargetMode="External" /><Relationship Type="http://schemas.openxmlformats.org/officeDocument/2006/relationships/hyperlink" Id="rId42" Target="https://github.com/ecoinfAEET/Notas_Ecosistemas/issues/60" TargetMode="External" /><Relationship Type="http://schemas.openxmlformats.org/officeDocument/2006/relationships/hyperlink" Id="rId44" Target="https://github.com/rstudio/rmarkdown" TargetMode="External" /><Relationship Type="http://schemas.openxmlformats.org/officeDocument/2006/relationships/hyperlink" Id="rId48" Target="https://help.lichenportal.org/index.php/en/resources/printing-labels/" TargetMode="External" /><Relationship Type="http://schemas.openxmlformats.org/officeDocument/2006/relationships/hyperlink" Id="rId24" Target="https://herbaria.plants.ox.ac.uk/bol/brahms" TargetMode="External" /><Relationship Type="http://schemas.openxmlformats.org/officeDocument/2006/relationships/hyperlink" Id="rId46" Target="https://labels.entomo.pl/" TargetMode="External" /><Relationship Type="http://schemas.openxmlformats.org/officeDocument/2006/relationships/hyperlink" Id="rId25"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9</Pages>
  <Words>742</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10-28T12:11:52Z</dcterms:created>
  <dcterms:modified xsi:type="dcterms:W3CDTF">2025-10-28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